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A22793" w:rsidRPr="008C790F" w14:paraId="289EDA4E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4F11C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BEB2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8DD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2B60D" w14:textId="77777777" w:rsidR="00A22793" w:rsidRDefault="00A22793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CA6E395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0C3266B5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</w:t>
            </w:r>
            <w:r w:rsidR="0047408E">
              <w:rPr>
                <w:rFonts w:cs="David"/>
                <w:sz w:val="24"/>
                <w:szCs w:val="24"/>
                <w:lang w:val="en-IL"/>
              </w:rPr>
              <w:t>##username##email##cloudSiz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77777777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  <w:tr w:rsidR="00E12B2F" w:rsidRPr="0045639A" w14:paraId="4D7D49C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A8CD" w14:textId="49E24F0E" w:rsidR="00E12B2F" w:rsidRDefault="00E64F34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AFF7" w14:textId="5C553669" w:rsidR="00E12B2F" w:rsidRDefault="00E64F34" w:rsidP="00A5696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37B5D" w14:textId="5289EE76" w:rsidR="00E12B2F" w:rsidRDefault="00E64F34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מחיקת משתמש מ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5016" w14:textId="0547D0C7" w:rsidR="00E12B2F" w:rsidRPr="00E12B2F" w:rsidRDefault="00E12B2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2##user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</w:t>
            </w:r>
            <w:r w:rsidR="00E64F34">
              <w:rPr>
                <w:rFonts w:cs="David"/>
                <w:sz w:val="24"/>
                <w:szCs w:val="24"/>
                <w:lang w:val="en-IL"/>
              </w:rPr>
              <w:t>upname</w:t>
            </w:r>
            <w:proofErr w:type="spellEnd"/>
            <w:r w:rsidR="00E64F34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</w:tbl>
    <w:p w14:paraId="694DB0D9" w14:textId="77777777" w:rsidR="00326074" w:rsidRPr="00E64F34" w:rsidRDefault="00326074">
      <w:pPr>
        <w:rPr>
          <w:lang w:val="en-IL"/>
        </w:rPr>
      </w:pPr>
      <w:bookmarkStart w:id="0" w:name="_GoBack"/>
      <w:bookmarkEnd w:id="0"/>
    </w:p>
    <w:sectPr w:rsidR="00326074" w:rsidRPr="00E64F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NK8FAAkDgJM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B7862"/>
    <w:rsid w:val="001C6EF5"/>
    <w:rsid w:val="001D3EB4"/>
    <w:rsid w:val="001E11C7"/>
    <w:rsid w:val="00200B7D"/>
    <w:rsid w:val="00224F28"/>
    <w:rsid w:val="002E20DD"/>
    <w:rsid w:val="00326074"/>
    <w:rsid w:val="00334275"/>
    <w:rsid w:val="003372CE"/>
    <w:rsid w:val="0034440C"/>
    <w:rsid w:val="003D2F81"/>
    <w:rsid w:val="00401F2A"/>
    <w:rsid w:val="0045639A"/>
    <w:rsid w:val="0047408E"/>
    <w:rsid w:val="004F6553"/>
    <w:rsid w:val="00523728"/>
    <w:rsid w:val="0052563C"/>
    <w:rsid w:val="00541CAE"/>
    <w:rsid w:val="00593DC5"/>
    <w:rsid w:val="00614A28"/>
    <w:rsid w:val="00616ECE"/>
    <w:rsid w:val="006B3753"/>
    <w:rsid w:val="00725C40"/>
    <w:rsid w:val="007379A9"/>
    <w:rsid w:val="00742340"/>
    <w:rsid w:val="0076014E"/>
    <w:rsid w:val="007702A2"/>
    <w:rsid w:val="007775D6"/>
    <w:rsid w:val="007D55B3"/>
    <w:rsid w:val="00817C29"/>
    <w:rsid w:val="0085145B"/>
    <w:rsid w:val="008C10B0"/>
    <w:rsid w:val="00915F99"/>
    <w:rsid w:val="00926676"/>
    <w:rsid w:val="009478FD"/>
    <w:rsid w:val="009940DB"/>
    <w:rsid w:val="00996C87"/>
    <w:rsid w:val="009D2A75"/>
    <w:rsid w:val="00A22793"/>
    <w:rsid w:val="00A2701E"/>
    <w:rsid w:val="00A56965"/>
    <w:rsid w:val="00A63A1B"/>
    <w:rsid w:val="00AB006B"/>
    <w:rsid w:val="00AC098C"/>
    <w:rsid w:val="00AC5745"/>
    <w:rsid w:val="00B469C2"/>
    <w:rsid w:val="00B774E6"/>
    <w:rsid w:val="00BB5773"/>
    <w:rsid w:val="00BC5760"/>
    <w:rsid w:val="00C85618"/>
    <w:rsid w:val="00CC2A6A"/>
    <w:rsid w:val="00CF2E64"/>
    <w:rsid w:val="00D044CD"/>
    <w:rsid w:val="00E12B2F"/>
    <w:rsid w:val="00E64F34"/>
    <w:rsid w:val="00E8385F"/>
    <w:rsid w:val="00EA73BD"/>
    <w:rsid w:val="00EB72F7"/>
    <w:rsid w:val="00EE2220"/>
    <w:rsid w:val="00F17AF1"/>
    <w:rsid w:val="00F42DA5"/>
    <w:rsid w:val="00F93ED8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2112B971-CF50-463A-994C-047812AFE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34510-D07F-49C1-AE62-BA58AB2784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131</cp:revision>
  <dcterms:created xsi:type="dcterms:W3CDTF">2017-11-22T21:40:00Z</dcterms:created>
  <dcterms:modified xsi:type="dcterms:W3CDTF">2018-02-09T19:52:00Z</dcterms:modified>
</cp:coreProperties>
</file>